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287D1A" w14:textId="00758AC0" w:rsidR="00567165" w:rsidRPr="00D7776E" w:rsidRDefault="00CB6379">
      <w:pPr>
        <w:rPr>
          <w:b/>
          <w:bCs/>
          <w:sz w:val="36"/>
          <w:szCs w:val="36"/>
        </w:rPr>
      </w:pPr>
      <w:r w:rsidRPr="00D7776E">
        <w:rPr>
          <w:b/>
          <w:bCs/>
          <w:sz w:val="36"/>
          <w:szCs w:val="36"/>
        </w:rPr>
        <w:t>Master thesis potential plan</w:t>
      </w:r>
    </w:p>
    <w:p w14:paraId="38589AED" w14:textId="4EF2F7BA" w:rsidR="00CB6379" w:rsidRDefault="00CB6379" w:rsidP="00CB6379">
      <w:pPr>
        <w:pStyle w:val="Heading1"/>
      </w:pPr>
      <w:r>
        <w:t>Introduction</w:t>
      </w:r>
    </w:p>
    <w:p w14:paraId="5A1670D0" w14:textId="0E8918F5" w:rsidR="00CB6379" w:rsidRDefault="00CB6379" w:rsidP="00CB6379">
      <w:pPr>
        <w:pStyle w:val="Heading2"/>
      </w:pPr>
      <w:r>
        <w:t>Motivation</w:t>
      </w:r>
    </w:p>
    <w:p w14:paraId="3C8F17D7" w14:textId="4961BEA8" w:rsidR="00CB6379" w:rsidRDefault="00CB6379" w:rsidP="00CB6379">
      <w:pPr>
        <w:pStyle w:val="Heading2"/>
      </w:pPr>
      <w:r>
        <w:t>Problem analysis</w:t>
      </w:r>
    </w:p>
    <w:p w14:paraId="45DC14BD" w14:textId="62B70749" w:rsidR="00CB6379" w:rsidRDefault="00CB6379" w:rsidP="00CB6379">
      <w:pPr>
        <w:pStyle w:val="Heading2"/>
      </w:pPr>
      <w:r>
        <w:t>Objective</w:t>
      </w:r>
    </w:p>
    <w:p w14:paraId="229F7475" w14:textId="4DA95E01" w:rsidR="00D7776E" w:rsidRPr="00D7776E" w:rsidRDefault="00D7776E" w:rsidP="00D7776E">
      <w:pPr>
        <w:pStyle w:val="Heading2"/>
      </w:pPr>
      <w:r>
        <w:t>Solution concept</w:t>
      </w:r>
    </w:p>
    <w:p w14:paraId="2325B1E9" w14:textId="60241142" w:rsidR="00CB6379" w:rsidRPr="00CB6379" w:rsidRDefault="00CB6379" w:rsidP="00CB6379">
      <w:pPr>
        <w:pStyle w:val="Heading2"/>
      </w:pPr>
      <w:r>
        <w:t xml:space="preserve">Structure of the </w:t>
      </w:r>
      <w:r w:rsidR="00D7776E">
        <w:t>thesis</w:t>
      </w:r>
    </w:p>
    <w:p w14:paraId="6FB591FF" w14:textId="01189C95" w:rsidR="00CB6379" w:rsidRDefault="00CB6379" w:rsidP="00CB6379">
      <w:pPr>
        <w:pStyle w:val="Heading1"/>
      </w:pPr>
      <w:r>
        <w:t>Foundation</w:t>
      </w:r>
    </w:p>
    <w:p w14:paraId="283BC3A4" w14:textId="7BF3AEC7" w:rsidR="00D7776E" w:rsidRDefault="00D7776E" w:rsidP="00D7776E">
      <w:pPr>
        <w:pStyle w:val="Heading2"/>
      </w:pPr>
      <w:r>
        <w:t>Model-driven engineering</w:t>
      </w:r>
    </w:p>
    <w:p w14:paraId="4E8505A6" w14:textId="23C75985" w:rsidR="00D7776E" w:rsidRPr="00D7776E" w:rsidRDefault="00D7776E" w:rsidP="00D7776E">
      <w:pPr>
        <w:pStyle w:val="Heading2"/>
      </w:pPr>
      <w:r>
        <w:t>Models and metamodels</w:t>
      </w:r>
    </w:p>
    <w:p w14:paraId="2BEF2AAB" w14:textId="3FDA337F" w:rsidR="00D7776E" w:rsidRDefault="00D7776E" w:rsidP="00D7776E">
      <w:pPr>
        <w:pStyle w:val="Heading2"/>
      </w:pPr>
      <w:r>
        <w:t>Multilevel models</w:t>
      </w:r>
    </w:p>
    <w:p w14:paraId="30F65319" w14:textId="1F02C317" w:rsidR="00D7776E" w:rsidRPr="00D7776E" w:rsidRDefault="00D7776E" w:rsidP="00D7776E">
      <w:pPr>
        <w:pStyle w:val="Heading2"/>
      </w:pPr>
      <w:r>
        <w:t>Models at runtime</w:t>
      </w:r>
    </w:p>
    <w:p w14:paraId="5D1FABF7" w14:textId="119643FB" w:rsidR="00D7776E" w:rsidRPr="00D7776E" w:rsidRDefault="00D7776E" w:rsidP="00D7776E">
      <w:pPr>
        <w:pStyle w:val="Heading2"/>
      </w:pPr>
      <w:proofErr w:type="spellStart"/>
      <w:r>
        <w:t>Modicio</w:t>
      </w:r>
      <w:proofErr w:type="spellEnd"/>
    </w:p>
    <w:p w14:paraId="282B7230" w14:textId="2C33A914" w:rsidR="00D7776E" w:rsidRDefault="00D7776E" w:rsidP="00D7776E">
      <w:pPr>
        <w:pStyle w:val="Heading2"/>
      </w:pPr>
      <w:r>
        <w:t>Constraint languages</w:t>
      </w:r>
    </w:p>
    <w:p w14:paraId="54EA28AD" w14:textId="7D8ED5F7" w:rsidR="00D7776E" w:rsidRPr="00D7776E" w:rsidRDefault="00D7776E" w:rsidP="00D7776E">
      <w:pPr>
        <w:pStyle w:val="Heading2"/>
      </w:pPr>
      <w:r>
        <w:t>End-user constraint programming domain</w:t>
      </w:r>
    </w:p>
    <w:p w14:paraId="035CAF6A" w14:textId="664C3961" w:rsidR="00CB6379" w:rsidRPr="00CB6379" w:rsidRDefault="00CB6379" w:rsidP="00CB6379">
      <w:pPr>
        <w:pStyle w:val="Heading1"/>
      </w:pPr>
      <w:r>
        <w:t>Analysis</w:t>
      </w:r>
    </w:p>
    <w:p w14:paraId="1B501118" w14:textId="1CC895C4" w:rsidR="00D7776E" w:rsidRDefault="00CB6379" w:rsidP="00D7776E">
      <w:pPr>
        <w:pStyle w:val="Heading1"/>
      </w:pPr>
      <w:r>
        <w:t>Related work</w:t>
      </w:r>
    </w:p>
    <w:p w14:paraId="56262F55" w14:textId="6B06B8FD" w:rsidR="00D7776E" w:rsidRPr="00D7776E" w:rsidRDefault="00D7776E" w:rsidP="00D7776E">
      <w:pPr>
        <w:pStyle w:val="Heading1"/>
      </w:pPr>
      <w:r w:rsidRPr="00D7776E">
        <w:t>Architecture and d</w:t>
      </w:r>
      <w:r>
        <w:t>esign decisions</w:t>
      </w:r>
    </w:p>
    <w:p w14:paraId="7E97B29C" w14:textId="4DACFADD" w:rsidR="00CB6379" w:rsidRPr="00D7776E" w:rsidRDefault="00CB6379" w:rsidP="00CB6379">
      <w:pPr>
        <w:pStyle w:val="Heading1"/>
      </w:pPr>
      <w:r>
        <w:t>Implementation</w:t>
      </w:r>
    </w:p>
    <w:p w14:paraId="5D603D5A" w14:textId="66B492BF" w:rsidR="00CB6379" w:rsidRDefault="00CB6379" w:rsidP="00CB6379">
      <w:pPr>
        <w:pStyle w:val="Heading1"/>
      </w:pPr>
      <w:r>
        <w:t>Evaluation</w:t>
      </w:r>
    </w:p>
    <w:p w14:paraId="386EA0C0" w14:textId="02EF9197" w:rsidR="00CB6379" w:rsidRDefault="00CB6379" w:rsidP="00CB6379">
      <w:pPr>
        <w:pStyle w:val="Heading1"/>
      </w:pPr>
      <w:r>
        <w:t>Future work</w:t>
      </w:r>
    </w:p>
    <w:p w14:paraId="3BB10D3F" w14:textId="3D4A6F3D" w:rsidR="00D7776E" w:rsidRPr="00D7776E" w:rsidRDefault="00D7776E" w:rsidP="00D7776E">
      <w:pPr>
        <w:pStyle w:val="Heading1"/>
      </w:pPr>
      <w:r>
        <w:t>Conclusion</w:t>
      </w:r>
    </w:p>
    <w:p w14:paraId="0E04E5A2" w14:textId="77777777" w:rsidR="00CB6379" w:rsidRPr="00CB6379" w:rsidRDefault="00CB6379" w:rsidP="00CB6379">
      <w:pPr>
        <w:pStyle w:val="Heading1"/>
      </w:pPr>
    </w:p>
    <w:sectPr w:rsidR="00CB6379" w:rsidRPr="00CB6379" w:rsidSect="00540CFE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7K0tDAytDAwtzRV0lEKTi0uzszPAykwrAUA020jWiwAAAA="/>
  </w:docVars>
  <w:rsids>
    <w:rsidRoot w:val="00534BFC"/>
    <w:rsid w:val="00534BFC"/>
    <w:rsid w:val="00540CFE"/>
    <w:rsid w:val="00567165"/>
    <w:rsid w:val="00CB6379"/>
    <w:rsid w:val="00D77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B1C27"/>
  <w15:chartTrackingRefBased/>
  <w15:docId w15:val="{140F77AF-664B-46D9-8ED3-3E596AA4F9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63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3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63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07761f0, ef4f4eea</dc:creator>
  <cp:keywords/>
  <dc:description/>
  <cp:lastModifiedBy>907761f0, ef4f4eea</cp:lastModifiedBy>
  <cp:revision>3</cp:revision>
  <dcterms:created xsi:type="dcterms:W3CDTF">2022-10-11T14:43:00Z</dcterms:created>
  <dcterms:modified xsi:type="dcterms:W3CDTF">2022-10-11T19:57:00Z</dcterms:modified>
</cp:coreProperties>
</file>